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4EE9D3" w14:textId="77777777" w:rsidR="002D4DEA" w:rsidRPr="00EF5138" w:rsidRDefault="002D4DEA" w:rsidP="002D4DEA">
      <w:pPr>
        <w:rPr>
          <w:rFonts w:ascii="Times New Roman" w:hAnsi="Times New Roman" w:cs="Times New Roman"/>
          <w:b/>
          <w:sz w:val="24"/>
          <w:szCs w:val="24"/>
        </w:rPr>
      </w:pPr>
      <w:r w:rsidRPr="00EF5138">
        <w:rPr>
          <w:rFonts w:ascii="Times New Roman" w:hAnsi="Times New Roman" w:cs="Times New Roman"/>
          <w:b/>
          <w:sz w:val="24"/>
          <w:szCs w:val="24"/>
        </w:rPr>
        <w:t>Supplementary Table 1: Inclusion-exclusion criteria</w:t>
      </w:r>
    </w:p>
    <w:tbl>
      <w:tblPr>
        <w:tblW w:w="9229" w:type="dxa"/>
        <w:tblInd w:w="93" w:type="dxa"/>
        <w:tblBorders>
          <w:top w:val="single" w:sz="18" w:space="0" w:color="auto"/>
          <w:bottom w:val="single" w:sz="18" w:space="0" w:color="auto"/>
        </w:tblBorders>
        <w:tblLook w:val="04A0" w:firstRow="1" w:lastRow="0" w:firstColumn="1" w:lastColumn="0" w:noHBand="0" w:noVBand="1"/>
      </w:tblPr>
      <w:tblGrid>
        <w:gridCol w:w="9229"/>
      </w:tblGrid>
      <w:tr w:rsidR="002D4DEA" w:rsidRPr="00BF091C" w14:paraId="648462C8" w14:textId="77777777" w:rsidTr="009408C7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306D19D2" w14:textId="77777777" w:rsidR="002D4DEA" w:rsidRPr="00BF091C" w:rsidRDefault="002D4DEA" w:rsidP="009408C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F091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nclusion criteria</w:t>
            </w:r>
          </w:p>
        </w:tc>
      </w:tr>
      <w:tr w:rsidR="002D4DEA" w:rsidRPr="00BF091C" w14:paraId="1C97E521" w14:textId="77777777" w:rsidTr="009408C7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45CE7629" w14:textId="77777777" w:rsidR="002D4DEA" w:rsidRPr="00866215" w:rsidRDefault="002D4DEA" w:rsidP="002D4DEA">
            <w:pPr>
              <w:pStyle w:val="Liststycke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ealthy male and female subjects between 20-39 years with body mass index of 25 - 29.9 kg/m</w:t>
            </w:r>
            <w:r w:rsidRPr="00BF069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IN"/>
              </w:rPr>
              <w:t>2</w:t>
            </w: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</w:t>
            </w:r>
          </w:p>
        </w:tc>
      </w:tr>
      <w:tr w:rsidR="002D4DEA" w:rsidRPr="00BF091C" w14:paraId="0219FC3E" w14:textId="77777777" w:rsidTr="009408C7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0A3DDB7D" w14:textId="77777777" w:rsidR="002D4DEA" w:rsidRPr="00866215" w:rsidRDefault="002D4DEA" w:rsidP="002D4DEA">
            <w:pPr>
              <w:pStyle w:val="Liststycke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ubjects with a sedentary lifestyle, no regular athletic or sports activities.</w:t>
            </w:r>
          </w:p>
        </w:tc>
      </w:tr>
      <w:tr w:rsidR="002D4DEA" w:rsidRPr="00BF091C" w14:paraId="0DFD6184" w14:textId="77777777" w:rsidTr="009408C7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39EE81FC" w14:textId="77777777" w:rsidR="002D4DEA" w:rsidRPr="00866215" w:rsidRDefault="002D4DEA" w:rsidP="002D4DEA">
            <w:pPr>
              <w:pStyle w:val="Liststycke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rmal thyroid hormone profile and electrocardiogram (ECG)</w:t>
            </w:r>
          </w:p>
        </w:tc>
      </w:tr>
      <w:tr w:rsidR="002D4DEA" w:rsidRPr="00BF091C" w14:paraId="3432E034" w14:textId="77777777" w:rsidTr="009408C7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4C92BB93" w14:textId="77777777" w:rsidR="002D4DEA" w:rsidRPr="00866215" w:rsidRDefault="002D4DEA" w:rsidP="002D4DEA">
            <w:pPr>
              <w:pStyle w:val="Liststycke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ealthy as per health history and routine clinical investigations during screening.</w:t>
            </w:r>
          </w:p>
        </w:tc>
      </w:tr>
      <w:tr w:rsidR="002D4DEA" w:rsidRPr="00BF091C" w14:paraId="2A4FEE44" w14:textId="77777777" w:rsidTr="009408C7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1ECFF0A7" w14:textId="77777777" w:rsidR="002D4DEA" w:rsidRPr="00866215" w:rsidRDefault="002D4DEA" w:rsidP="002D4DEA">
            <w:pPr>
              <w:pStyle w:val="Liststycke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 consumption of coffee, tea, cola, energy drinks, chocolate and nutritional supplements before 24 hours of randomization and evaluation days of the study</w:t>
            </w:r>
          </w:p>
        </w:tc>
      </w:tr>
      <w:tr w:rsidR="002D4DEA" w:rsidRPr="00BF091C" w14:paraId="2A2C74EA" w14:textId="77777777" w:rsidTr="009408C7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57747800" w14:textId="77777777" w:rsidR="002D4DEA" w:rsidRPr="00866215" w:rsidRDefault="002D4DEA" w:rsidP="002D4DEA">
            <w:pPr>
              <w:pStyle w:val="Liststycke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ubjec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</w:t>
            </w: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greed to sign the written informed consent and maintained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daily diaries and </w:t>
            </w: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et tracker.</w:t>
            </w:r>
          </w:p>
        </w:tc>
      </w:tr>
      <w:tr w:rsidR="002D4DEA" w:rsidRPr="00BF091C" w14:paraId="0E759F34" w14:textId="77777777" w:rsidTr="009408C7">
        <w:trPr>
          <w:trHeight w:val="340"/>
        </w:trPr>
        <w:tc>
          <w:tcPr>
            <w:tcW w:w="9229" w:type="dxa"/>
            <w:shd w:val="clear" w:color="auto" w:fill="auto"/>
            <w:vAlign w:val="center"/>
            <w:hideMark/>
          </w:tcPr>
          <w:p w14:paraId="068DF17B" w14:textId="77777777" w:rsidR="002D4DEA" w:rsidRPr="00866215" w:rsidRDefault="002D4DEA" w:rsidP="002D4DEA">
            <w:pPr>
              <w:pStyle w:val="Liststycke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 negative pregnancy test during recruitment, no lactating mothers, and willing to use medically acceptable contraception for female participants</w:t>
            </w:r>
          </w:p>
        </w:tc>
      </w:tr>
      <w:tr w:rsidR="002D4DEA" w:rsidRPr="00BF091C" w14:paraId="4E8D3E5A" w14:textId="77777777" w:rsidTr="009408C7">
        <w:trPr>
          <w:trHeight w:val="340"/>
        </w:trPr>
        <w:tc>
          <w:tcPr>
            <w:tcW w:w="9229" w:type="dxa"/>
            <w:shd w:val="clear" w:color="auto" w:fill="auto"/>
            <w:vAlign w:val="center"/>
          </w:tcPr>
          <w:p w14:paraId="5169451D" w14:textId="77777777" w:rsidR="002D4DEA" w:rsidRPr="00BF091C" w:rsidRDefault="002D4DEA" w:rsidP="009408C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Exclu</w:t>
            </w:r>
            <w:r w:rsidRPr="00BF091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ion criteria</w:t>
            </w:r>
          </w:p>
        </w:tc>
      </w:tr>
      <w:tr w:rsidR="002D4DEA" w:rsidRPr="00BF091C" w14:paraId="15AE9C94" w14:textId="77777777" w:rsidTr="009408C7">
        <w:trPr>
          <w:trHeight w:val="340"/>
        </w:trPr>
        <w:tc>
          <w:tcPr>
            <w:tcW w:w="9229" w:type="dxa"/>
            <w:shd w:val="clear" w:color="auto" w:fill="auto"/>
            <w:vAlign w:val="center"/>
          </w:tcPr>
          <w:p w14:paraId="1B9DF437" w14:textId="77777777" w:rsidR="002D4DEA" w:rsidRPr="00866215" w:rsidRDefault="002D4DEA" w:rsidP="002D4DEA">
            <w:pPr>
              <w:pStyle w:val="Liststycke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oss or gain of body weight greater than 3 kg in past 3 months.</w:t>
            </w:r>
          </w:p>
        </w:tc>
      </w:tr>
      <w:tr w:rsidR="002D4DEA" w:rsidRPr="00BF091C" w14:paraId="77AB9259" w14:textId="77777777" w:rsidTr="009408C7">
        <w:trPr>
          <w:trHeight w:val="340"/>
        </w:trPr>
        <w:tc>
          <w:tcPr>
            <w:tcW w:w="9229" w:type="dxa"/>
            <w:shd w:val="clear" w:color="auto" w:fill="auto"/>
            <w:vAlign w:val="center"/>
          </w:tcPr>
          <w:p w14:paraId="66B98EE3" w14:textId="77777777" w:rsidR="002D4DEA" w:rsidRPr="00866215" w:rsidRDefault="002D4DEA" w:rsidP="002D4DEA">
            <w:pPr>
              <w:pStyle w:val="Liststycke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moking and/or alcohol consumption habits</w:t>
            </w:r>
          </w:p>
        </w:tc>
      </w:tr>
      <w:tr w:rsidR="002D4DEA" w:rsidRPr="00BF091C" w14:paraId="68CE5258" w14:textId="77777777" w:rsidTr="009408C7">
        <w:trPr>
          <w:trHeight w:val="340"/>
        </w:trPr>
        <w:tc>
          <w:tcPr>
            <w:tcW w:w="9229" w:type="dxa"/>
            <w:shd w:val="clear" w:color="auto" w:fill="auto"/>
            <w:vAlign w:val="center"/>
          </w:tcPr>
          <w:p w14:paraId="0C1A5227" w14:textId="77777777" w:rsidR="002D4DEA" w:rsidRPr="00866215" w:rsidRDefault="002D4DEA" w:rsidP="002D4DEA">
            <w:pPr>
              <w:pStyle w:val="Liststycke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nsumption of nutritional supplements (e.g., creatine, protein drinks, amino acids, or vitamins) or ergogenic aids within past 30 days and during the study.</w:t>
            </w:r>
          </w:p>
        </w:tc>
      </w:tr>
      <w:tr w:rsidR="002D4DEA" w:rsidRPr="00BF091C" w14:paraId="2011693D" w14:textId="77777777" w:rsidTr="009408C7">
        <w:trPr>
          <w:trHeight w:val="340"/>
        </w:trPr>
        <w:tc>
          <w:tcPr>
            <w:tcW w:w="9229" w:type="dxa"/>
            <w:shd w:val="clear" w:color="auto" w:fill="auto"/>
            <w:vAlign w:val="center"/>
          </w:tcPr>
          <w:p w14:paraId="4E39F24E" w14:textId="77777777" w:rsidR="002D4DEA" w:rsidRPr="00866215" w:rsidRDefault="002D4DEA" w:rsidP="002D4DEA">
            <w:pPr>
              <w:pStyle w:val="Liststycke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ubjects who are participating or currently participating in another clinical trial within 30 days prior to screening.</w:t>
            </w:r>
          </w:p>
        </w:tc>
      </w:tr>
      <w:tr w:rsidR="002D4DEA" w:rsidRPr="00BF091C" w14:paraId="10B8992C" w14:textId="77777777" w:rsidTr="009408C7">
        <w:trPr>
          <w:trHeight w:val="340"/>
        </w:trPr>
        <w:tc>
          <w:tcPr>
            <w:tcW w:w="9229" w:type="dxa"/>
            <w:shd w:val="clear" w:color="auto" w:fill="auto"/>
            <w:vAlign w:val="center"/>
          </w:tcPr>
          <w:p w14:paraId="56FF06E6" w14:textId="05E3C7DF" w:rsidR="002D4DEA" w:rsidRPr="00866215" w:rsidRDefault="002D4DEA" w:rsidP="002D4DEA">
            <w:pPr>
              <w:pStyle w:val="Liststycke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</w:t>
            </w: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dical condition including metabolic disorders</w:t>
            </w:r>
            <w:r w:rsidR="00B90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r w:rsidR="00B902A6" w:rsidRPr="00B90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en-IN"/>
              </w:rPr>
              <w:t>(obesity, hyperlipidemia, diabetes, hypertension, atherosclerosis)</w:t>
            </w: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, arthritis, cancer, or taking medications including, antidepressants, beta-blockers, hormones therapies, etc.</w:t>
            </w:r>
          </w:p>
        </w:tc>
      </w:tr>
      <w:tr w:rsidR="002D4DEA" w:rsidRPr="00BF091C" w14:paraId="60B76E90" w14:textId="77777777" w:rsidTr="009408C7">
        <w:trPr>
          <w:trHeight w:val="340"/>
        </w:trPr>
        <w:tc>
          <w:tcPr>
            <w:tcW w:w="9229" w:type="dxa"/>
            <w:shd w:val="clear" w:color="auto" w:fill="auto"/>
            <w:vAlign w:val="center"/>
          </w:tcPr>
          <w:p w14:paraId="14D8EAE1" w14:textId="77777777" w:rsidR="002D4DEA" w:rsidRPr="00866215" w:rsidRDefault="002D4DEA" w:rsidP="002D4DEA">
            <w:pPr>
              <w:pStyle w:val="Liststycke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662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ubjects underwent treatment for COVID-19 or tested positive COVID-19 or HIV during screening</w:t>
            </w:r>
          </w:p>
        </w:tc>
      </w:tr>
    </w:tbl>
    <w:p w14:paraId="78196652" w14:textId="77777777" w:rsidR="002D4DEA" w:rsidRDefault="002D4DEA" w:rsidP="002D4DE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1775A18" w14:textId="77777777" w:rsidR="002D4DEA" w:rsidRDefault="002D4DEA" w:rsidP="002D4DE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5AC7F966" w14:textId="77777777" w:rsidR="002D4DEA" w:rsidRPr="008007DB" w:rsidRDefault="002D4DEA" w:rsidP="002D4DEA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Supplementary Table 2</w:t>
      </w:r>
      <w:r w:rsidRPr="008007DB">
        <w:rPr>
          <w:rFonts w:ascii="Times New Roman" w:hAnsi="Times New Roman" w:cs="Times New Roman"/>
          <w:b/>
        </w:rPr>
        <w:t>: POMS scores</w:t>
      </w:r>
    </w:p>
    <w:tbl>
      <w:tblPr>
        <w:tblStyle w:val="Tabellrutnt"/>
        <w:tblW w:w="0" w:type="auto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1465"/>
        <w:gridCol w:w="2041"/>
        <w:gridCol w:w="1560"/>
      </w:tblGrid>
      <w:tr w:rsidR="002D4DEA" w:rsidRPr="008007DB" w14:paraId="1E36364F" w14:textId="77777777" w:rsidTr="009408C7">
        <w:trPr>
          <w:trHeight w:val="919"/>
        </w:trPr>
        <w:tc>
          <w:tcPr>
            <w:tcW w:w="1705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44B79E1D" w14:textId="77777777" w:rsidR="002D4DEA" w:rsidRPr="008007DB" w:rsidRDefault="002D4DEA" w:rsidP="009408C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007DB">
              <w:rPr>
                <w:rFonts w:ascii="Times New Roman" w:hAnsi="Times New Roman" w:cs="Times New Roman"/>
                <w:bCs/>
              </w:rPr>
              <w:t>Groups</w:t>
            </w:r>
          </w:p>
        </w:tc>
        <w:tc>
          <w:tcPr>
            <w:tcW w:w="1465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53399E98" w14:textId="77777777" w:rsidR="002D4DEA" w:rsidRPr="008007DB" w:rsidRDefault="002D4DEA" w:rsidP="009408C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007DB">
              <w:rPr>
                <w:rFonts w:ascii="Times New Roman" w:hAnsi="Times New Roman" w:cs="Times New Roman"/>
                <w:bCs/>
              </w:rPr>
              <w:t>Evaluation days</w:t>
            </w:r>
          </w:p>
        </w:tc>
        <w:tc>
          <w:tcPr>
            <w:tcW w:w="2041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648601D0" w14:textId="77777777" w:rsidR="002D4DEA" w:rsidRPr="008007DB" w:rsidRDefault="002D4DEA" w:rsidP="009408C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007DB">
              <w:rPr>
                <w:rFonts w:ascii="Times New Roman" w:hAnsi="Times New Roman" w:cs="Times New Roman"/>
                <w:bCs/>
              </w:rPr>
              <w:t>Total Mood Disturbance scores</w:t>
            </w:r>
          </w:p>
        </w:tc>
        <w:tc>
          <w:tcPr>
            <w:tcW w:w="1560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0400652E" w14:textId="77777777" w:rsidR="002D4DEA" w:rsidRPr="008007DB" w:rsidRDefault="002D4DEA" w:rsidP="009408C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007DB">
              <w:rPr>
                <w:rFonts w:ascii="Times New Roman" w:hAnsi="Times New Roman" w:cs="Times New Roman"/>
                <w:bCs/>
              </w:rPr>
              <w:t>% Change from baseline</w:t>
            </w:r>
          </w:p>
        </w:tc>
      </w:tr>
      <w:tr w:rsidR="002D4DEA" w:rsidRPr="008007DB" w14:paraId="581A0702" w14:textId="77777777" w:rsidTr="009408C7">
        <w:trPr>
          <w:trHeight w:val="330"/>
        </w:trPr>
        <w:tc>
          <w:tcPr>
            <w:tcW w:w="1705" w:type="dxa"/>
            <w:vMerge w:val="restart"/>
            <w:tcBorders>
              <w:top w:val="single" w:sz="18" w:space="0" w:color="auto"/>
            </w:tcBorders>
            <w:vAlign w:val="center"/>
            <w:hideMark/>
          </w:tcPr>
          <w:p w14:paraId="20CE28B4" w14:textId="77777777" w:rsidR="002D4DEA" w:rsidRPr="008007DB" w:rsidRDefault="002D4DEA" w:rsidP="009408C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007DB">
              <w:rPr>
                <w:rFonts w:ascii="Times New Roman" w:hAnsi="Times New Roman" w:cs="Times New Roman"/>
                <w:bCs/>
              </w:rPr>
              <w:t xml:space="preserve">Placebo </w:t>
            </w:r>
          </w:p>
          <w:p w14:paraId="1FFC371E" w14:textId="77777777" w:rsidR="002D4DEA" w:rsidRPr="008007DB" w:rsidRDefault="002D4DEA" w:rsidP="009408C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007DB">
              <w:rPr>
                <w:rFonts w:ascii="Times New Roman" w:hAnsi="Times New Roman" w:cs="Times New Roman"/>
                <w:bCs/>
              </w:rPr>
              <w:t>(n=60)</w:t>
            </w:r>
          </w:p>
        </w:tc>
        <w:tc>
          <w:tcPr>
            <w:tcW w:w="1465" w:type="dxa"/>
            <w:tcBorders>
              <w:top w:val="single" w:sz="18" w:space="0" w:color="auto"/>
            </w:tcBorders>
            <w:vAlign w:val="center"/>
            <w:hideMark/>
          </w:tcPr>
          <w:p w14:paraId="29DB3671" w14:textId="77777777" w:rsidR="002D4DEA" w:rsidRPr="008007DB" w:rsidRDefault="002D4DEA" w:rsidP="009408C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007DB">
              <w:rPr>
                <w:rFonts w:ascii="Times New Roman" w:hAnsi="Times New Roman" w:cs="Times New Roman"/>
              </w:rPr>
              <w:t>Day1</w:t>
            </w:r>
          </w:p>
        </w:tc>
        <w:tc>
          <w:tcPr>
            <w:tcW w:w="2041" w:type="dxa"/>
            <w:tcBorders>
              <w:top w:val="single" w:sz="18" w:space="0" w:color="auto"/>
            </w:tcBorders>
            <w:vAlign w:val="center"/>
            <w:hideMark/>
          </w:tcPr>
          <w:p w14:paraId="59C45DE6" w14:textId="77777777" w:rsidR="002D4DEA" w:rsidRPr="008007DB" w:rsidRDefault="002D4DEA" w:rsidP="009408C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007DB">
              <w:rPr>
                <w:rFonts w:ascii="Times New Roman" w:hAnsi="Times New Roman" w:cs="Times New Roman"/>
              </w:rPr>
              <w:t>11.60 ± 5.18</w:t>
            </w:r>
          </w:p>
        </w:tc>
        <w:tc>
          <w:tcPr>
            <w:tcW w:w="1560" w:type="dxa"/>
            <w:tcBorders>
              <w:top w:val="single" w:sz="18" w:space="0" w:color="auto"/>
            </w:tcBorders>
            <w:vAlign w:val="center"/>
            <w:hideMark/>
          </w:tcPr>
          <w:p w14:paraId="5D531A05" w14:textId="77777777" w:rsidR="002D4DEA" w:rsidRPr="008007DB" w:rsidRDefault="002D4DEA" w:rsidP="009408C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007DB">
              <w:rPr>
                <w:rFonts w:ascii="Times New Roman" w:hAnsi="Times New Roman" w:cs="Times New Roman"/>
              </w:rPr>
              <w:t>-</w:t>
            </w:r>
          </w:p>
        </w:tc>
      </w:tr>
      <w:tr w:rsidR="002D4DEA" w:rsidRPr="008007DB" w14:paraId="07BA6C3C" w14:textId="77777777" w:rsidTr="009408C7">
        <w:trPr>
          <w:trHeight w:val="390"/>
        </w:trPr>
        <w:tc>
          <w:tcPr>
            <w:tcW w:w="1705" w:type="dxa"/>
            <w:vMerge/>
            <w:tcBorders>
              <w:bottom w:val="nil"/>
            </w:tcBorders>
            <w:vAlign w:val="center"/>
            <w:hideMark/>
          </w:tcPr>
          <w:p w14:paraId="798BC5B8" w14:textId="77777777" w:rsidR="002D4DEA" w:rsidRPr="008007DB" w:rsidRDefault="002D4DEA" w:rsidP="009408C7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65" w:type="dxa"/>
            <w:tcBorders>
              <w:bottom w:val="nil"/>
            </w:tcBorders>
            <w:vAlign w:val="center"/>
            <w:hideMark/>
          </w:tcPr>
          <w:p w14:paraId="022D1690" w14:textId="77777777" w:rsidR="002D4DEA" w:rsidRPr="008007DB" w:rsidRDefault="002D4DEA" w:rsidP="009408C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007DB">
              <w:rPr>
                <w:rFonts w:ascii="Times New Roman" w:hAnsi="Times New Roman" w:cs="Times New Roman"/>
              </w:rPr>
              <w:t>Day 2</w:t>
            </w:r>
          </w:p>
        </w:tc>
        <w:tc>
          <w:tcPr>
            <w:tcW w:w="2041" w:type="dxa"/>
            <w:tcBorders>
              <w:bottom w:val="nil"/>
            </w:tcBorders>
            <w:vAlign w:val="center"/>
            <w:hideMark/>
          </w:tcPr>
          <w:p w14:paraId="16C74963" w14:textId="77777777" w:rsidR="002D4DEA" w:rsidRPr="008007DB" w:rsidRDefault="002D4DEA" w:rsidP="009408C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007DB">
              <w:rPr>
                <w:rFonts w:ascii="Times New Roman" w:hAnsi="Times New Roman" w:cs="Times New Roman"/>
              </w:rPr>
              <w:t>10.45 ± 4.66</w:t>
            </w:r>
          </w:p>
        </w:tc>
        <w:tc>
          <w:tcPr>
            <w:tcW w:w="1560" w:type="dxa"/>
            <w:tcBorders>
              <w:bottom w:val="nil"/>
            </w:tcBorders>
            <w:vAlign w:val="center"/>
            <w:hideMark/>
          </w:tcPr>
          <w:p w14:paraId="765721D9" w14:textId="77777777" w:rsidR="002D4DEA" w:rsidRPr="008007DB" w:rsidRDefault="002D4DEA" w:rsidP="009408C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007DB">
              <w:rPr>
                <w:rFonts w:ascii="Times New Roman" w:hAnsi="Times New Roman" w:cs="Times New Roman"/>
              </w:rPr>
              <w:t>-9.91</w:t>
            </w:r>
          </w:p>
        </w:tc>
      </w:tr>
      <w:tr w:rsidR="002D4DEA" w:rsidRPr="008007DB" w14:paraId="5B67C56F" w14:textId="77777777" w:rsidTr="009408C7">
        <w:trPr>
          <w:trHeight w:val="360"/>
        </w:trPr>
        <w:tc>
          <w:tcPr>
            <w:tcW w:w="1705" w:type="dxa"/>
            <w:vMerge w:val="restart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  <w:hideMark/>
          </w:tcPr>
          <w:p w14:paraId="15D6EA94" w14:textId="77777777" w:rsidR="002D4DEA" w:rsidRPr="008007DB" w:rsidRDefault="002D4DEA" w:rsidP="009408C7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007DB">
              <w:rPr>
                <w:rFonts w:ascii="Times New Roman" w:hAnsi="Times New Roman" w:cs="Times New Roman"/>
                <w:bCs/>
              </w:rPr>
              <w:t>LN19183-450 (n= 60)</w:t>
            </w:r>
          </w:p>
        </w:tc>
        <w:tc>
          <w:tcPr>
            <w:tcW w:w="1465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  <w:hideMark/>
          </w:tcPr>
          <w:p w14:paraId="70F1ECC1" w14:textId="77777777" w:rsidR="002D4DEA" w:rsidRPr="008007DB" w:rsidRDefault="002D4DEA" w:rsidP="009408C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007DB">
              <w:rPr>
                <w:rFonts w:ascii="Times New Roman" w:hAnsi="Times New Roman" w:cs="Times New Roman"/>
              </w:rPr>
              <w:t>Day1</w:t>
            </w:r>
          </w:p>
        </w:tc>
        <w:tc>
          <w:tcPr>
            <w:tcW w:w="2041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  <w:hideMark/>
          </w:tcPr>
          <w:p w14:paraId="0C14A2C6" w14:textId="77777777" w:rsidR="002D4DEA" w:rsidRPr="008007DB" w:rsidRDefault="002D4DEA" w:rsidP="009408C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007DB">
              <w:rPr>
                <w:rFonts w:ascii="Times New Roman" w:hAnsi="Times New Roman" w:cs="Times New Roman"/>
              </w:rPr>
              <w:t>10.92 ± 4.47</w:t>
            </w:r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  <w:hideMark/>
          </w:tcPr>
          <w:p w14:paraId="0EB546BF" w14:textId="77777777" w:rsidR="002D4DEA" w:rsidRPr="008007DB" w:rsidRDefault="002D4DEA" w:rsidP="009408C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007DB">
              <w:rPr>
                <w:rFonts w:ascii="Times New Roman" w:hAnsi="Times New Roman" w:cs="Times New Roman"/>
              </w:rPr>
              <w:t>-</w:t>
            </w:r>
          </w:p>
        </w:tc>
      </w:tr>
      <w:tr w:rsidR="002D4DEA" w:rsidRPr="008007DB" w14:paraId="219FBEE6" w14:textId="77777777" w:rsidTr="009408C7">
        <w:trPr>
          <w:trHeight w:val="420"/>
        </w:trPr>
        <w:tc>
          <w:tcPr>
            <w:tcW w:w="1705" w:type="dxa"/>
            <w:vMerge/>
            <w:tcBorders>
              <w:top w:val="nil"/>
              <w:bottom w:val="single" w:sz="1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0E0812" w14:textId="77777777" w:rsidR="002D4DEA" w:rsidRPr="008007DB" w:rsidRDefault="002D4DEA" w:rsidP="009408C7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65" w:type="dxa"/>
            <w:tcBorders>
              <w:top w:val="nil"/>
              <w:bottom w:val="single" w:sz="1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585EBA" w14:textId="77777777" w:rsidR="002D4DEA" w:rsidRPr="008007DB" w:rsidRDefault="002D4DEA" w:rsidP="009408C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007DB">
              <w:rPr>
                <w:rFonts w:ascii="Times New Roman" w:hAnsi="Times New Roman" w:cs="Times New Roman"/>
              </w:rPr>
              <w:t>Day 2</w:t>
            </w:r>
          </w:p>
        </w:tc>
        <w:tc>
          <w:tcPr>
            <w:tcW w:w="2041" w:type="dxa"/>
            <w:tcBorders>
              <w:top w:val="nil"/>
              <w:bottom w:val="single" w:sz="1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36C449" w14:textId="77777777" w:rsidR="002D4DEA" w:rsidRPr="008007DB" w:rsidRDefault="002D4DEA" w:rsidP="009408C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007DB">
              <w:rPr>
                <w:rFonts w:ascii="Times New Roman" w:hAnsi="Times New Roman" w:cs="Times New Roman"/>
              </w:rPr>
              <w:t>8.43 ± 4.79*#</w:t>
            </w:r>
          </w:p>
        </w:tc>
        <w:tc>
          <w:tcPr>
            <w:tcW w:w="1560" w:type="dxa"/>
            <w:tcBorders>
              <w:top w:val="nil"/>
              <w:bottom w:val="single" w:sz="1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14FFA2" w14:textId="77777777" w:rsidR="002D4DEA" w:rsidRPr="008007DB" w:rsidRDefault="002D4DEA" w:rsidP="009408C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007DB">
              <w:rPr>
                <w:rFonts w:ascii="Times New Roman" w:hAnsi="Times New Roman" w:cs="Times New Roman"/>
              </w:rPr>
              <w:t>-22.71</w:t>
            </w:r>
          </w:p>
        </w:tc>
      </w:tr>
    </w:tbl>
    <w:p w14:paraId="086B3741" w14:textId="77777777" w:rsidR="002D4DEA" w:rsidRDefault="002D4DEA" w:rsidP="002D4DE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893B6F">
        <w:rPr>
          <w:rFonts w:ascii="Times New Roman" w:hAnsi="Times New Roman" w:cs="Times New Roman"/>
          <w:sz w:val="20"/>
          <w:szCs w:val="20"/>
        </w:rPr>
        <w:t>Data present as mean ± SD. * and # indicate significance (</w:t>
      </w:r>
      <w:r w:rsidRPr="00EB0868">
        <w:rPr>
          <w:rFonts w:ascii="Times New Roman" w:hAnsi="Times New Roman" w:cs="Times New Roman"/>
          <w:i/>
          <w:sz w:val="20"/>
          <w:szCs w:val="20"/>
        </w:rPr>
        <w:t>p</w:t>
      </w:r>
      <w:r w:rsidRPr="00893B6F">
        <w:rPr>
          <w:rFonts w:ascii="Times New Roman" w:hAnsi="Times New Roman" w:cs="Times New Roman"/>
          <w:sz w:val="20"/>
          <w:szCs w:val="20"/>
        </w:rPr>
        <w:t xml:space="preserve"> &lt; .05) in intragroup comparison (Day 1 vs. Day 2) and intergroup comparison (Placebo vs. LN19183) analyzed using paired t-test and two-way ANOVA, respectively</w:t>
      </w:r>
    </w:p>
    <w:p w14:paraId="143366D9" w14:textId="77777777" w:rsidR="002D4DEA" w:rsidRDefault="002D4DEA" w:rsidP="002D4DE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12FD4915" w14:textId="77777777" w:rsidR="002D4DEA" w:rsidRPr="00361A2E" w:rsidRDefault="002D4DEA" w:rsidP="002D4DEA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Supplementary Table 3: Serum biochemistry and h</w:t>
      </w:r>
      <w:r w:rsidRPr="00361A2E">
        <w:rPr>
          <w:rFonts w:ascii="Times New Roman" w:hAnsi="Times New Roman" w:cs="Times New Roman"/>
          <w:b/>
        </w:rPr>
        <w:t>ematology</w:t>
      </w:r>
      <w:r>
        <w:rPr>
          <w:rFonts w:ascii="Times New Roman" w:hAnsi="Times New Roman" w:cs="Times New Roman"/>
          <w:b/>
        </w:rPr>
        <w:t xml:space="preserve"> parameters</w:t>
      </w:r>
    </w:p>
    <w:p w14:paraId="19E97197" w14:textId="77777777" w:rsidR="002D4DEA" w:rsidRDefault="002D4DEA" w:rsidP="002D4DEA">
      <w:pPr>
        <w:spacing w:after="0" w:line="240" w:lineRule="auto"/>
      </w:pPr>
    </w:p>
    <w:tbl>
      <w:tblPr>
        <w:tblW w:w="9513" w:type="dxa"/>
        <w:jc w:val="center"/>
        <w:tblBorders>
          <w:top w:val="single" w:sz="18" w:space="0" w:color="auto"/>
          <w:bottom w:val="single" w:sz="18" w:space="0" w:color="auto"/>
          <w:insideH w:val="single" w:sz="8" w:space="0" w:color="auto"/>
        </w:tblBorders>
        <w:tblLook w:val="04A0" w:firstRow="1" w:lastRow="0" w:firstColumn="1" w:lastColumn="0" w:noHBand="0" w:noVBand="1"/>
      </w:tblPr>
      <w:tblGrid>
        <w:gridCol w:w="1460"/>
        <w:gridCol w:w="2666"/>
        <w:gridCol w:w="1985"/>
        <w:gridCol w:w="1789"/>
        <w:gridCol w:w="1613"/>
      </w:tblGrid>
      <w:tr w:rsidR="002D4DEA" w:rsidRPr="00850030" w14:paraId="392D510B" w14:textId="77777777" w:rsidTr="009408C7">
        <w:trPr>
          <w:trHeight w:val="315"/>
          <w:jc w:val="center"/>
        </w:trPr>
        <w:tc>
          <w:tcPr>
            <w:tcW w:w="14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BB761DB" w14:textId="77777777" w:rsidR="002D4DEA" w:rsidRPr="00361A2E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61A2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  <w:tc>
          <w:tcPr>
            <w:tcW w:w="266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  <w:hideMark/>
          </w:tcPr>
          <w:p w14:paraId="3531EAA5" w14:textId="77777777" w:rsidR="002D4DEA" w:rsidRPr="00361A2E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eastAsia="en-IN"/>
              </w:rPr>
            </w:pPr>
            <w:r w:rsidRPr="00361A2E">
              <w:rPr>
                <w:rFonts w:ascii="Times New Roman" w:eastAsia="Times New Roman" w:hAnsi="Times New Roman" w:cs="Times New Roman"/>
                <w:bCs/>
                <w:color w:val="000000"/>
                <w:lang w:eastAsia="en-IN"/>
              </w:rPr>
              <w:t>Parameters</w:t>
            </w:r>
          </w:p>
        </w:tc>
        <w:tc>
          <w:tcPr>
            <w:tcW w:w="198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  <w:hideMark/>
          </w:tcPr>
          <w:p w14:paraId="57039ED8" w14:textId="77777777" w:rsidR="002D4DEA" w:rsidRPr="00361A2E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eastAsia="en-IN"/>
              </w:rPr>
            </w:pPr>
            <w:r w:rsidRPr="00361A2E">
              <w:rPr>
                <w:rFonts w:ascii="Times New Roman" w:eastAsia="Times New Roman" w:hAnsi="Times New Roman" w:cs="Times New Roman"/>
                <w:bCs/>
                <w:color w:val="000000"/>
                <w:lang w:eastAsia="en-IN"/>
              </w:rPr>
              <w:t>Groups</w:t>
            </w:r>
          </w:p>
        </w:tc>
        <w:tc>
          <w:tcPr>
            <w:tcW w:w="1789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  <w:hideMark/>
          </w:tcPr>
          <w:p w14:paraId="40F1BBAE" w14:textId="77777777" w:rsidR="002D4DEA" w:rsidRPr="00361A2E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eastAsia="en-IN"/>
              </w:rPr>
            </w:pPr>
            <w:r w:rsidRPr="00361A2E">
              <w:rPr>
                <w:rFonts w:ascii="Times New Roman" w:eastAsia="Times New Roman" w:hAnsi="Times New Roman" w:cs="Times New Roman"/>
                <w:bCs/>
                <w:color w:val="000000"/>
                <w:lang w:eastAsia="en-IN"/>
              </w:rPr>
              <w:t>Screening</w:t>
            </w:r>
          </w:p>
        </w:tc>
        <w:tc>
          <w:tcPr>
            <w:tcW w:w="161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  <w:hideMark/>
          </w:tcPr>
          <w:p w14:paraId="14B9DBAE" w14:textId="77777777" w:rsidR="002D4DEA" w:rsidRPr="00361A2E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eastAsia="en-IN"/>
              </w:rPr>
            </w:pPr>
            <w:r w:rsidRPr="00361A2E">
              <w:rPr>
                <w:rFonts w:ascii="Times New Roman" w:eastAsia="Times New Roman" w:hAnsi="Times New Roman" w:cs="Times New Roman"/>
                <w:bCs/>
                <w:color w:val="000000"/>
                <w:lang w:eastAsia="en-IN"/>
              </w:rPr>
              <w:t>Day 14</w:t>
            </w:r>
          </w:p>
        </w:tc>
      </w:tr>
      <w:tr w:rsidR="002D4DEA" w:rsidRPr="00850030" w14:paraId="5096ED72" w14:textId="77777777" w:rsidTr="009408C7">
        <w:trPr>
          <w:trHeight w:val="300"/>
          <w:jc w:val="center"/>
        </w:trPr>
        <w:tc>
          <w:tcPr>
            <w:tcW w:w="1460" w:type="dxa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  <w:hideMark/>
          </w:tcPr>
          <w:p w14:paraId="1A8ADAA1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erum biochemistry</w:t>
            </w:r>
          </w:p>
        </w:tc>
        <w:tc>
          <w:tcPr>
            <w:tcW w:w="2666" w:type="dxa"/>
            <w:vMerge w:val="restart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BF21ED7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Glucose </w:t>
            </w:r>
          </w:p>
          <w:p w14:paraId="7295FB77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mg/dL)</w:t>
            </w:r>
          </w:p>
        </w:tc>
        <w:tc>
          <w:tcPr>
            <w:tcW w:w="1985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EDCEA81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C1D54D0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6.87 ± 8.33</w:t>
            </w:r>
          </w:p>
        </w:tc>
        <w:tc>
          <w:tcPr>
            <w:tcW w:w="1613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C4BBCCE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8.27 ± 7.39</w:t>
            </w:r>
          </w:p>
        </w:tc>
      </w:tr>
      <w:tr w:rsidR="002D4DEA" w:rsidRPr="00850030" w14:paraId="59AC310A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49201A9C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FA9B799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F55C1F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DBEEB2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3.99 ± 17.08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610FE9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8.20 ± 6.38</w:t>
            </w:r>
          </w:p>
        </w:tc>
      </w:tr>
      <w:tr w:rsidR="002D4DEA" w:rsidRPr="00850030" w14:paraId="3CEBE731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3DE22CD7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8DF16A3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Creatinine </w:t>
            </w:r>
          </w:p>
          <w:p w14:paraId="11743F96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mg/dL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3B82533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A77E8D9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4 ± 0.16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52CA613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6 ± 0.14</w:t>
            </w:r>
          </w:p>
        </w:tc>
      </w:tr>
      <w:tr w:rsidR="002D4DEA" w:rsidRPr="00850030" w14:paraId="378B8622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411116CC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  <w:hideMark/>
          </w:tcPr>
          <w:p w14:paraId="47A45B56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750DA2C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3CE7AFD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6 ± 0.18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3510DCE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4 ± 0.17</w:t>
            </w:r>
          </w:p>
        </w:tc>
      </w:tr>
      <w:tr w:rsidR="002D4DEA" w:rsidRPr="00850030" w14:paraId="14EDFA58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7EA58836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6772DC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Blood Urea Nitrogen </w:t>
            </w:r>
          </w:p>
          <w:p w14:paraId="2EAE237C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mg/dL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942369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1F6B67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09 ± 3.57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683CB7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53 ± 3.41</w:t>
            </w:r>
          </w:p>
        </w:tc>
      </w:tr>
      <w:tr w:rsidR="002D4DEA" w:rsidRPr="00850030" w14:paraId="289F40D4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08A9CED9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5711C3E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556652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430B90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95 ± 3.61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1F80DB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14 ± 3.61</w:t>
            </w:r>
          </w:p>
        </w:tc>
      </w:tr>
      <w:tr w:rsidR="002D4DEA" w:rsidRPr="00850030" w14:paraId="2A8535AD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0086D4BE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F9C3AB0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Uric Acid </w:t>
            </w:r>
          </w:p>
          <w:p w14:paraId="37845E96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mg/dL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C2D6DF7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5E095E4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59 ± 1.57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3E31ABB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54 ± 1.23</w:t>
            </w:r>
          </w:p>
        </w:tc>
      </w:tr>
      <w:tr w:rsidR="002D4DEA" w:rsidRPr="00850030" w14:paraId="0C07D48E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5368FB19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  <w:hideMark/>
          </w:tcPr>
          <w:p w14:paraId="7D75D255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C13086E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137400C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0 ± 1.17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FA0EF43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30 ± 1.06</w:t>
            </w:r>
          </w:p>
        </w:tc>
      </w:tr>
      <w:tr w:rsidR="002D4DEA" w:rsidRPr="00850030" w14:paraId="182EF031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2371FEC4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475B00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Sodium </w:t>
            </w:r>
          </w:p>
          <w:p w14:paraId="377AF8E0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mmol/L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AA761B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819D49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9.77 ± 2.65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7BCB31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9.80 ± 2.52</w:t>
            </w:r>
          </w:p>
        </w:tc>
      </w:tr>
      <w:tr w:rsidR="002D4DEA" w:rsidRPr="00850030" w14:paraId="7EA82734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5BC15606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30E164C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7A2D96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33B45F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0.03 ± 3.29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9B9B78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0.27 ± 2.64</w:t>
            </w:r>
          </w:p>
        </w:tc>
      </w:tr>
      <w:tr w:rsidR="002D4DEA" w:rsidRPr="00850030" w14:paraId="4123AC93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13F4E337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4BD690F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Potassium </w:t>
            </w:r>
          </w:p>
          <w:p w14:paraId="61742124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mmol/L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F2840DD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64D2F83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7 ± 0.31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A24642B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13 ± 0.40</w:t>
            </w:r>
          </w:p>
        </w:tc>
      </w:tr>
      <w:tr w:rsidR="002D4DEA" w:rsidRPr="00850030" w14:paraId="6BA13FB0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10A04CE9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  <w:hideMark/>
          </w:tcPr>
          <w:p w14:paraId="70B34163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E05C64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54531AE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7 ± 0.35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A8FD9BF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7 ± 0.93</w:t>
            </w:r>
          </w:p>
        </w:tc>
      </w:tr>
      <w:tr w:rsidR="002D4DEA" w:rsidRPr="00850030" w14:paraId="7A6E7327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241531D5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258B9F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Alanine transaminase </w:t>
            </w:r>
          </w:p>
          <w:p w14:paraId="276A4B66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IU/L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DB4C77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1144D9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.99 ± 12.64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8B2DF2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.93 ± 6.34</w:t>
            </w:r>
          </w:p>
        </w:tc>
      </w:tr>
      <w:tr w:rsidR="002D4DEA" w:rsidRPr="00850030" w14:paraId="5C0868B2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7A44A1FD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6076CCF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E60B74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523B34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.33 ± 7.76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B62077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.33 ± 6.40</w:t>
            </w:r>
          </w:p>
        </w:tc>
      </w:tr>
      <w:tr w:rsidR="002D4DEA" w:rsidRPr="00850030" w14:paraId="0097CF86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49A54B0E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53D427B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spartate aminotransferase</w:t>
            </w:r>
          </w:p>
          <w:p w14:paraId="7A2C662F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IU/L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45922CC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A989A31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.60 ± 6.79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B60187B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7.90 ± 5.65</w:t>
            </w:r>
          </w:p>
        </w:tc>
      </w:tr>
      <w:tr w:rsidR="002D4DEA" w:rsidRPr="00850030" w14:paraId="524EFF57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5B00FAEE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  <w:hideMark/>
          </w:tcPr>
          <w:p w14:paraId="4FA75F97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30B1512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B343EFD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6.67 ± 6.75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E613584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8.70 ± 4.96</w:t>
            </w:r>
          </w:p>
        </w:tc>
      </w:tr>
      <w:tr w:rsidR="002D4DEA" w:rsidRPr="00850030" w14:paraId="02CC82DC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3BA68625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75159A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Alkaline phosphatase </w:t>
            </w:r>
          </w:p>
          <w:p w14:paraId="6CCA9ED1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IU/L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3BAB17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1F723C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1.60 ± 22.98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6E62AF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5.13 ± 19.62</w:t>
            </w:r>
          </w:p>
        </w:tc>
      </w:tr>
      <w:tr w:rsidR="002D4DEA" w:rsidRPr="00850030" w14:paraId="6D9746BF" w14:textId="77777777" w:rsidTr="009408C7">
        <w:trPr>
          <w:trHeight w:val="345"/>
          <w:jc w:val="center"/>
        </w:trPr>
        <w:tc>
          <w:tcPr>
            <w:tcW w:w="1460" w:type="dxa"/>
            <w:vMerge/>
            <w:vAlign w:val="center"/>
            <w:hideMark/>
          </w:tcPr>
          <w:p w14:paraId="7AC4D6A2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C6B10B3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6CA0AE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5D2493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6.33 ± 20.55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5114CA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2.10 ± 20.35</w:t>
            </w:r>
          </w:p>
        </w:tc>
      </w:tr>
      <w:tr w:rsidR="002D4DEA" w:rsidRPr="00850030" w14:paraId="7201BF30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5F820485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9F45B54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Bilirubin </w:t>
            </w:r>
          </w:p>
          <w:p w14:paraId="4E606667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mg/dL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34562CB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7EBFCBB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8 ± 0.45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34B7CDB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4 ± 0.29</w:t>
            </w:r>
          </w:p>
        </w:tc>
      </w:tr>
      <w:tr w:rsidR="002D4DEA" w:rsidRPr="00850030" w14:paraId="50AE9002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48108847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  <w:hideMark/>
          </w:tcPr>
          <w:p w14:paraId="3D48DEBD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F95D56C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2296521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1 ± 0.22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919751D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8 ± 0.22</w:t>
            </w:r>
          </w:p>
        </w:tc>
      </w:tr>
      <w:tr w:rsidR="002D4DEA" w:rsidRPr="00850030" w14:paraId="0CB8B094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53D77896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3A06DC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Albumin </w:t>
            </w:r>
          </w:p>
          <w:p w14:paraId="2925DCC5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g/dL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9349E9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7290B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3 ± 0.40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3E43B8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7 ± 0.48</w:t>
            </w:r>
          </w:p>
        </w:tc>
      </w:tr>
      <w:tr w:rsidR="002D4DEA" w:rsidRPr="00850030" w14:paraId="0D1BED07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245AE33A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DCBEA28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E2E251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10F279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5 ± 0.31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32FCE0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0 ± 0.36</w:t>
            </w:r>
          </w:p>
        </w:tc>
      </w:tr>
      <w:tr w:rsidR="002D4DEA" w:rsidRPr="00850030" w14:paraId="18B19061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0360DC3F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5EE00EE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Low-density lipoprotein </w:t>
            </w:r>
          </w:p>
          <w:p w14:paraId="06A66C1A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mg/dL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98DD96B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1DAABA6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2.70 ± 22.23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CF7C79D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0.43 ± 20.45</w:t>
            </w:r>
          </w:p>
        </w:tc>
      </w:tr>
      <w:tr w:rsidR="002D4DEA" w:rsidRPr="00850030" w14:paraId="500BF8D7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6EFC9182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  <w:hideMark/>
          </w:tcPr>
          <w:p w14:paraId="6A6711E0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F259CB7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0F9BFE5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7.29 ± 26.59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8437C7E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5.94 ± 27.09</w:t>
            </w:r>
          </w:p>
        </w:tc>
      </w:tr>
      <w:tr w:rsidR="002D4DEA" w:rsidRPr="00850030" w14:paraId="0E0A4D49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76562EBD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4BF24F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High-density lipoprotein  </w:t>
            </w:r>
          </w:p>
          <w:p w14:paraId="739B9F08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mg/dL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30EA0C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8F96D0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7.00 ± 7.74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999C34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7.20 ± 5.84</w:t>
            </w:r>
          </w:p>
        </w:tc>
      </w:tr>
      <w:tr w:rsidR="002D4DEA" w:rsidRPr="00850030" w14:paraId="43D95367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3C43AD8E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B65F7BB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DD7DEC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34C165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2.00 ± 8.69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EC006E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2.56 ± 8.63</w:t>
            </w:r>
          </w:p>
        </w:tc>
      </w:tr>
      <w:tr w:rsidR="002D4DEA" w:rsidRPr="00850030" w14:paraId="55CE9C6C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03616F49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BF70754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Very low-density </w:t>
            </w:r>
          </w:p>
          <w:p w14:paraId="5EE10A1D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ipoprotein  (mg/dL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A4DEA40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A2092C9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.10 ± 9.57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EABF478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.47 ± 9.36</w:t>
            </w:r>
          </w:p>
        </w:tc>
      </w:tr>
      <w:tr w:rsidR="002D4DEA" w:rsidRPr="00850030" w14:paraId="7897822C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7253CCBF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  <w:hideMark/>
          </w:tcPr>
          <w:p w14:paraId="13E2C2B6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D547563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C285CCA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.21 ± 6.19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37C74BF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2.59 ± 7.49</w:t>
            </w:r>
          </w:p>
        </w:tc>
      </w:tr>
      <w:tr w:rsidR="002D4DEA" w:rsidRPr="00850030" w14:paraId="5E3062D4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6769DA6D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ED7EF5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Triglycerides </w:t>
            </w:r>
          </w:p>
          <w:p w14:paraId="4C2C6468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mg/dL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14B6BB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312AD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1.33 ± 47.65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E06284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8.13 ± 47.07</w:t>
            </w:r>
          </w:p>
        </w:tc>
      </w:tr>
      <w:tr w:rsidR="002D4DEA" w:rsidRPr="00850030" w14:paraId="48E528D0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014C490B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69ADF4B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753835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FA2723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5.77 ± 30.75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BC5A69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2.13 ± 36.71</w:t>
            </w:r>
          </w:p>
        </w:tc>
      </w:tr>
      <w:tr w:rsidR="002D4DEA" w:rsidRPr="00850030" w14:paraId="767CD923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1A5B9605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6970B38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Total cholesterol </w:t>
            </w:r>
          </w:p>
          <w:p w14:paraId="2B962F2C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mg/dL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B9C7DEE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D97F038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3.80 ± 23.84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8E78F9A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3.10 ± 24.52</w:t>
            </w:r>
          </w:p>
        </w:tc>
      </w:tr>
      <w:tr w:rsidR="002D4DEA" w:rsidRPr="00850030" w14:paraId="1ED0BC1F" w14:textId="77777777" w:rsidTr="009408C7">
        <w:trPr>
          <w:trHeight w:val="300"/>
          <w:jc w:val="center"/>
        </w:trPr>
        <w:tc>
          <w:tcPr>
            <w:tcW w:w="1460" w:type="dxa"/>
            <w:vMerge/>
            <w:tcBorders>
              <w:bottom w:val="single" w:sz="8" w:space="0" w:color="auto"/>
            </w:tcBorders>
            <w:vAlign w:val="center"/>
            <w:hideMark/>
          </w:tcPr>
          <w:p w14:paraId="2EA31DE2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BE3ED8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single" w:sz="8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77DB2D9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single" w:sz="8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C42E228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2.50 ± 31.46</w:t>
            </w:r>
          </w:p>
        </w:tc>
        <w:tc>
          <w:tcPr>
            <w:tcW w:w="1613" w:type="dxa"/>
            <w:tcBorders>
              <w:top w:val="nil"/>
              <w:bottom w:val="single" w:sz="8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CEB02A1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1.09 ± 30.98</w:t>
            </w:r>
          </w:p>
        </w:tc>
      </w:tr>
      <w:tr w:rsidR="002D4DEA" w:rsidRPr="00850030" w14:paraId="6513245F" w14:textId="77777777" w:rsidTr="009408C7">
        <w:trPr>
          <w:trHeight w:val="300"/>
          <w:jc w:val="center"/>
        </w:trPr>
        <w:tc>
          <w:tcPr>
            <w:tcW w:w="1460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48CDBEBD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lastRenderedPageBreak/>
              <w:t>Hematology</w:t>
            </w:r>
          </w:p>
        </w:tc>
        <w:tc>
          <w:tcPr>
            <w:tcW w:w="2666" w:type="dxa"/>
            <w:vMerge w:val="restart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81B2B75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Hemoglobin</w:t>
            </w:r>
          </w:p>
          <w:p w14:paraId="655EF654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(g/dL)</w:t>
            </w:r>
          </w:p>
        </w:tc>
        <w:tc>
          <w:tcPr>
            <w:tcW w:w="1985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71CD1A8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7A3C509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42 ± 1.76</w:t>
            </w:r>
          </w:p>
        </w:tc>
        <w:tc>
          <w:tcPr>
            <w:tcW w:w="1613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0CAF483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54 ± 1.74</w:t>
            </w:r>
          </w:p>
        </w:tc>
      </w:tr>
      <w:tr w:rsidR="002D4DEA" w:rsidRPr="00850030" w14:paraId="4BBA042F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2A674819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745BD06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717622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CDBFDC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34 ± 1.35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4615AA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64 ± 1.40</w:t>
            </w:r>
          </w:p>
        </w:tc>
      </w:tr>
      <w:tr w:rsidR="002D4DEA" w:rsidRPr="00850030" w14:paraId="42794CE7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3A3F53F8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A852337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Platelet count </w:t>
            </w:r>
          </w:p>
          <w:p w14:paraId="50A4D1D1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10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IN"/>
              </w:rPr>
              <w:t>5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/cu.mm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E121AC9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79A8561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7 ± 0.62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DFBDDCF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3 ± 0.57</w:t>
            </w:r>
          </w:p>
        </w:tc>
      </w:tr>
      <w:tr w:rsidR="002D4DEA" w:rsidRPr="00850030" w14:paraId="21F00A04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428819C0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  <w:hideMark/>
          </w:tcPr>
          <w:p w14:paraId="7A50C0CD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7016173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B043EAF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7 ± 0.56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CE5AB78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5 ± 0.55</w:t>
            </w:r>
          </w:p>
        </w:tc>
      </w:tr>
      <w:tr w:rsidR="002D4DEA" w:rsidRPr="00850030" w14:paraId="5BDF4392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10BCF2C1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B98B8A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rythrocyte sedimentation rate (mm/</w:t>
            </w:r>
            <w:proofErr w:type="spellStart"/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hr</w:t>
            </w:r>
            <w:proofErr w:type="spellEnd"/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2AF42A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E5D098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13 ± 1.80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8008D2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0 ± 1.35</w:t>
            </w:r>
          </w:p>
        </w:tc>
      </w:tr>
      <w:tr w:rsidR="002D4DEA" w:rsidRPr="00850030" w14:paraId="69D85534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1F301C5F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3BD244F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269C3A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443963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13 ± 2.27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5A360C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3 ± 1.14</w:t>
            </w:r>
          </w:p>
        </w:tc>
      </w:tr>
      <w:tr w:rsidR="002D4DEA" w:rsidRPr="00850030" w14:paraId="191FD823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2B49ACD8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478A519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RBC count </w:t>
            </w:r>
          </w:p>
          <w:p w14:paraId="6362869F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10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IN"/>
              </w:rPr>
              <w:t>6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cu.mm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5D37A18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CFFDFFC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3 ± 0.42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F408449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3 ± 0.45</w:t>
            </w:r>
          </w:p>
        </w:tc>
      </w:tr>
      <w:tr w:rsidR="002D4DEA" w:rsidRPr="00850030" w14:paraId="54FDB3EF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75B374AD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  <w:hideMark/>
          </w:tcPr>
          <w:p w14:paraId="0090195F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32A0331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DC932AF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0 ± 0.45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AAA5EA5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4 ± 0.41</w:t>
            </w:r>
          </w:p>
        </w:tc>
      </w:tr>
      <w:tr w:rsidR="002D4DEA" w:rsidRPr="00850030" w14:paraId="2C4E72D0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23ECC96B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F7CF6F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WBC </w:t>
            </w:r>
          </w:p>
          <w:p w14:paraId="36DDACB1" w14:textId="77777777" w:rsidR="002D4DEA" w:rsidRPr="00850030" w:rsidRDefault="002D4DEA" w:rsidP="009408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cells/cu.mm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36D432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777075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543 ± 1504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2220BC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642 ± 1431</w:t>
            </w:r>
          </w:p>
        </w:tc>
      </w:tr>
      <w:tr w:rsidR="002D4DEA" w:rsidRPr="00850030" w14:paraId="442687DC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589756F9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0F07E40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283763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E1BE82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407 ± 1723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56707F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594 ± 1771</w:t>
            </w:r>
          </w:p>
        </w:tc>
      </w:tr>
      <w:tr w:rsidR="002D4DEA" w:rsidRPr="00850030" w14:paraId="3F697EB3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1536E6F4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646E4EC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Neutrophil (%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8C91A1D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5FB7F0F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3.26 ± 7.68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C4648F3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5.84 ± 6.04</w:t>
            </w:r>
          </w:p>
        </w:tc>
      </w:tr>
      <w:tr w:rsidR="002D4DEA" w:rsidRPr="00850030" w14:paraId="54A71D7B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4D2E6C7F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  <w:hideMark/>
          </w:tcPr>
          <w:p w14:paraId="09052B51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65B7A79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E7648B4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4.01 ± 6.40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ACFE593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6.93 ±6.39</w:t>
            </w:r>
          </w:p>
        </w:tc>
      </w:tr>
      <w:tr w:rsidR="002D4DEA" w:rsidRPr="00850030" w14:paraId="2F54C778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2A22D2CC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FDB128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ymphocytes (%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820539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0F56AB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6.52 ± 7.12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7C945E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4.00 ±6.41</w:t>
            </w:r>
          </w:p>
        </w:tc>
      </w:tr>
      <w:tr w:rsidR="002D4DEA" w:rsidRPr="00850030" w14:paraId="05409706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62752108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28112F6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C14626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AD1764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6.13 ± 6.01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672D46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3.02 ±5.91</w:t>
            </w:r>
          </w:p>
        </w:tc>
      </w:tr>
      <w:tr w:rsidR="002D4DEA" w:rsidRPr="00850030" w14:paraId="47E45AEF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19EE6453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98B7EE5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osinophil (%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790009E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A7476AD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4 ± 1.76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0F9BD6A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5 ± 1.42</w:t>
            </w:r>
          </w:p>
        </w:tc>
      </w:tr>
      <w:tr w:rsidR="002D4DEA" w:rsidRPr="00850030" w14:paraId="0271E879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1E814AFC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  <w:hideMark/>
          </w:tcPr>
          <w:p w14:paraId="612655F3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6BC3228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CDCEB11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1 ± 1.13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232D067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4 ± 1.75</w:t>
            </w:r>
          </w:p>
        </w:tc>
      </w:tr>
      <w:tr w:rsidR="002D4DEA" w:rsidRPr="00850030" w14:paraId="6EB96D4B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66F01065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B1D381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onocytes (%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0BBA0E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ED7BC9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3 ± 1.26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B2998C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4 ± 1.23</w:t>
            </w:r>
          </w:p>
        </w:tc>
      </w:tr>
      <w:tr w:rsidR="002D4DEA" w:rsidRPr="00850030" w14:paraId="50F760BF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5AA2C37E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1328C52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3DED91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CFD455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8 ± 1.36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116FB5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94 ± 1.40</w:t>
            </w:r>
          </w:p>
        </w:tc>
      </w:tr>
      <w:tr w:rsidR="002D4DEA" w:rsidRPr="00850030" w14:paraId="30415688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3D47721A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8F12CCE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Basophils (%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750C11D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bo/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00D4D20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6 ± 0.52</w:t>
            </w:r>
          </w:p>
        </w:tc>
        <w:tc>
          <w:tcPr>
            <w:tcW w:w="1613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954AB6E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6 ± 0.19</w:t>
            </w:r>
          </w:p>
        </w:tc>
      </w:tr>
      <w:tr w:rsidR="002D4DEA" w:rsidRPr="00850030" w14:paraId="5EDFC1DD" w14:textId="77777777" w:rsidTr="009408C7">
        <w:trPr>
          <w:trHeight w:val="300"/>
          <w:jc w:val="center"/>
        </w:trPr>
        <w:tc>
          <w:tcPr>
            <w:tcW w:w="1460" w:type="dxa"/>
            <w:vMerge/>
            <w:vAlign w:val="center"/>
            <w:hideMark/>
          </w:tcPr>
          <w:p w14:paraId="55A16264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nil"/>
              <w:bottom w:val="single" w:sz="1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487F01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85" w:type="dxa"/>
            <w:tcBorders>
              <w:top w:val="nil"/>
              <w:bottom w:val="single" w:sz="1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73D19B0" w14:textId="77777777" w:rsidR="002D4DEA" w:rsidRPr="00850030" w:rsidRDefault="002D4DEA" w:rsidP="009408C7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N19183</w:t>
            </w: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Placebo</w:t>
            </w:r>
          </w:p>
        </w:tc>
        <w:tc>
          <w:tcPr>
            <w:tcW w:w="1789" w:type="dxa"/>
            <w:tcBorders>
              <w:top w:val="nil"/>
              <w:bottom w:val="single" w:sz="1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E0F43FD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8 ± 0.25</w:t>
            </w:r>
          </w:p>
        </w:tc>
        <w:tc>
          <w:tcPr>
            <w:tcW w:w="1613" w:type="dxa"/>
            <w:tcBorders>
              <w:top w:val="nil"/>
              <w:bottom w:val="single" w:sz="18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AB00C96" w14:textId="77777777" w:rsidR="002D4DEA" w:rsidRPr="00850030" w:rsidRDefault="002D4DEA" w:rsidP="009408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5003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8 ± 0.25</w:t>
            </w:r>
          </w:p>
        </w:tc>
      </w:tr>
    </w:tbl>
    <w:p w14:paraId="491D204A" w14:textId="77777777" w:rsidR="0091093F" w:rsidRDefault="0091093F"/>
    <w:sectPr w:rsidR="00910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E90939"/>
    <w:multiLevelType w:val="hybridMultilevel"/>
    <w:tmpl w:val="7ADA678E"/>
    <w:lvl w:ilvl="0" w:tplc="40090001">
      <w:start w:val="1"/>
      <w:numFmt w:val="bullet"/>
      <w:lvlText w:val=""/>
      <w:lvlJc w:val="left"/>
      <w:pPr>
        <w:ind w:left="119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1" w15:restartNumberingAfterBreak="0">
    <w:nsid w:val="66B73F2F"/>
    <w:multiLevelType w:val="hybridMultilevel"/>
    <w:tmpl w:val="207CB928"/>
    <w:lvl w:ilvl="0" w:tplc="40090001">
      <w:start w:val="1"/>
      <w:numFmt w:val="bullet"/>
      <w:lvlText w:val=""/>
      <w:lvlJc w:val="left"/>
      <w:pPr>
        <w:ind w:left="119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num w:numId="1" w16cid:durableId="364791858">
    <w:abstractNumId w:val="1"/>
  </w:num>
  <w:num w:numId="2" w16cid:durableId="85733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0NDc1szQ3tTQ1MLVQ0lEKTi0uzszPAykwqgUACIMDWSwAAAA="/>
  </w:docVars>
  <w:rsids>
    <w:rsidRoot w:val="002D4DEA"/>
    <w:rsid w:val="002D4DEA"/>
    <w:rsid w:val="003C5B96"/>
    <w:rsid w:val="00460FAE"/>
    <w:rsid w:val="0091093F"/>
    <w:rsid w:val="009A3691"/>
    <w:rsid w:val="00B902A6"/>
    <w:rsid w:val="00C74D85"/>
    <w:rsid w:val="00E40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A5396"/>
  <w15:docId w15:val="{9CB2E014-D4B9-4377-9E10-693A14C43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DEA"/>
    <w:rPr>
      <w:lang w:val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2D4DEA"/>
    <w:pPr>
      <w:ind w:left="720"/>
      <w:contextualSpacing/>
    </w:pPr>
  </w:style>
  <w:style w:type="table" w:styleId="Tabellrutnt">
    <w:name w:val="Table Grid"/>
    <w:basedOn w:val="Normaltabell"/>
    <w:uiPriority w:val="59"/>
    <w:rsid w:val="002D4D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99</Words>
  <Characters>423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ca</dc:creator>
  <cp:lastModifiedBy>Veronica Svärd</cp:lastModifiedBy>
  <cp:revision>2</cp:revision>
  <dcterms:created xsi:type="dcterms:W3CDTF">2024-08-02T06:19:00Z</dcterms:created>
  <dcterms:modified xsi:type="dcterms:W3CDTF">2024-08-02T06:19:00Z</dcterms:modified>
</cp:coreProperties>
</file>